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7E5DFBE3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E04084"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B. Tech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Computer Sc</w:t>
      </w:r>
      <w:r w:rsidR="009E54A4"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ence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 xml:space="preserve"> &amp; Eng</w:t>
      </w:r>
      <w:r w:rsidR="009E54A4"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neering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IIT Kharagpur</w:t>
      </w:r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78DF61A9" w14:textId="3FDFE5C1" w:rsidR="00A30D74" w:rsidRPr="001961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2CB28715" w14:textId="77777777"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</w:p>
    <w:p w14:paraId="57F4FFAD" w14:textId="77777777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6B6546" w:rsidRPr="00310369">
        <w:rPr>
          <w:rFonts w:asciiTheme="majorHAnsi" w:eastAsia="Calibri" w:hAnsiTheme="majorHAnsi" w:cstheme="minorHAnsi"/>
          <w:b/>
          <w:sz w:val="24"/>
          <w:szCs w:val="24"/>
        </w:rPr>
        <w:t xml:space="preserve">developer, </w:t>
      </w:r>
      <w:r w:rsidR="006B6546" w:rsidRPr="00310369">
        <w:rPr>
          <w:rFonts w:asciiTheme="majorHAnsi" w:eastAsia="Calibri" w:hAnsiTheme="majorHAnsi" w:cstheme="minorHAnsi"/>
          <w:b/>
          <w:noProof/>
          <w:sz w:val="24"/>
          <w:szCs w:val="24"/>
        </w:rPr>
        <w:t>ideator</w:t>
      </w:r>
      <w:r w:rsidR="006B6546" w:rsidRPr="00310369">
        <w:rPr>
          <w:rFonts w:asciiTheme="majorHAnsi" w:eastAsia="Calibri" w:hAnsiTheme="majorHAnsi" w:cstheme="minorHAnsi"/>
          <w:b/>
          <w:sz w:val="24"/>
          <w:szCs w:val="24"/>
        </w:rPr>
        <w:t xml:space="preserve"> and</w:t>
      </w:r>
      <w:r w:rsidRPr="00310369">
        <w:rPr>
          <w:rFonts w:asciiTheme="majorHAnsi" w:eastAsia="Calibri" w:hAnsiTheme="majorHAnsi" w:cstheme="minorHAnsi"/>
          <w:b/>
          <w:sz w:val="24"/>
          <w:szCs w:val="24"/>
        </w:rPr>
        <w:t xml:space="preserve"> technologist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 with an eye for aesthetics. Eager to </w:t>
      </w:r>
      <w:r w:rsidRPr="00310369">
        <w:rPr>
          <w:rFonts w:asciiTheme="majorHAnsi" w:eastAsia="Calibri" w:hAnsiTheme="majorHAnsi" w:cstheme="minorHAnsi"/>
          <w:b/>
          <w:sz w:val="24"/>
          <w:szCs w:val="24"/>
        </w:rPr>
        <w:t>learn and improve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Would love to work </w:t>
      </w:r>
      <w:r w:rsidR="00B924D3" w:rsidRPr="00310369">
        <w:rPr>
          <w:rFonts w:asciiTheme="majorHAnsi" w:eastAsia="Calibri" w:hAnsiTheme="majorHAnsi" w:cstheme="minorHAnsi"/>
          <w:noProof/>
          <w:sz w:val="24"/>
          <w:szCs w:val="24"/>
        </w:rPr>
        <w:t>o</w:t>
      </w:r>
      <w:r w:rsidRPr="00310369">
        <w:rPr>
          <w:rFonts w:asciiTheme="majorHAnsi" w:eastAsia="Calibri" w:hAnsiTheme="majorHAnsi" w:cstheme="minorHAnsi"/>
          <w:noProof/>
          <w:sz w:val="24"/>
          <w:szCs w:val="24"/>
        </w:rPr>
        <w:t>n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Pr="00310369">
        <w:rPr>
          <w:rFonts w:asciiTheme="majorHAnsi" w:eastAsia="Calibri" w:hAnsiTheme="majorHAnsi" w:cstheme="minorHAnsi"/>
          <w:b/>
          <w:sz w:val="24"/>
          <w:szCs w:val="24"/>
        </w:rPr>
        <w:t>Machine Learning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 projects. Experienced in </w:t>
      </w:r>
      <w:r w:rsidR="006B6546" w:rsidRPr="00310369">
        <w:rPr>
          <w:rFonts w:asciiTheme="majorHAnsi" w:eastAsia="Calibri" w:hAnsiTheme="majorHAnsi" w:cstheme="minorHAnsi"/>
          <w:b/>
          <w:noProof/>
          <w:sz w:val="24"/>
          <w:szCs w:val="24"/>
        </w:rPr>
        <w:t>C, C++, P</w:t>
      </w:r>
      <w:r w:rsidRPr="00310369">
        <w:rPr>
          <w:rFonts w:asciiTheme="majorHAnsi" w:eastAsia="Calibri" w:hAnsiTheme="majorHAnsi" w:cstheme="minorHAnsi"/>
          <w:b/>
          <w:noProof/>
          <w:sz w:val="24"/>
          <w:szCs w:val="24"/>
        </w:rPr>
        <w:t>ython</w:t>
      </w:r>
      <w:r w:rsidR="006B6546" w:rsidRPr="00310369">
        <w:rPr>
          <w:rFonts w:asciiTheme="majorHAnsi" w:eastAsia="Calibri" w:hAnsiTheme="majorHAnsi" w:cstheme="minorHAnsi"/>
          <w:noProof/>
          <w:sz w:val="24"/>
          <w:szCs w:val="24"/>
        </w:rPr>
        <w:t>,</w:t>
      </w:r>
      <w:r w:rsidR="006B6546" w:rsidRPr="00310369">
        <w:rPr>
          <w:rFonts w:asciiTheme="majorHAnsi" w:eastAsia="Calibri" w:hAnsiTheme="majorHAnsi" w:cstheme="minorHAnsi"/>
          <w:sz w:val="24"/>
          <w:szCs w:val="24"/>
        </w:rPr>
        <w:t xml:space="preserve"> W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eb application framework </w:t>
      </w:r>
      <w:r w:rsidRPr="00310369">
        <w:rPr>
          <w:rFonts w:asciiTheme="majorHAnsi" w:eastAsia="Calibri" w:hAnsiTheme="majorHAnsi" w:cstheme="minorHAnsi"/>
          <w:b/>
          <w:sz w:val="24"/>
          <w:szCs w:val="24"/>
        </w:rPr>
        <w:t>Django</w:t>
      </w:r>
      <w:r w:rsidR="006B6546"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Pr="00310369">
        <w:rPr>
          <w:rFonts w:asciiTheme="majorHAnsi" w:eastAsia="Calibri" w:hAnsiTheme="majorHAnsi" w:cstheme="minorHAnsi"/>
          <w:sz w:val="24"/>
          <w:szCs w:val="24"/>
        </w:rPr>
        <w:t>Cryptocurrency</w:t>
      </w:r>
      <w:r w:rsidR="006B6546" w:rsidRPr="00310369">
        <w:rPr>
          <w:rFonts w:asciiTheme="majorHAnsi" w:eastAsia="Calibri" w:hAnsiTheme="majorHAnsi" w:cstheme="minorHAnsi"/>
          <w:sz w:val="24"/>
          <w:szCs w:val="24"/>
        </w:rPr>
        <w:t>, Defence and Space Technology hobbyist</w:t>
      </w:r>
      <w:r w:rsidRPr="00310369">
        <w:rPr>
          <w:rFonts w:asciiTheme="majorHAnsi" w:eastAsia="Calibri" w:hAnsiTheme="majorHAnsi" w:cstheme="minorHAnsi"/>
          <w:sz w:val="24"/>
          <w:szCs w:val="24"/>
        </w:rPr>
        <w:t>. 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6E50F0C1" w14:textId="0EB9E580" w:rsidR="003F08BC" w:rsidRPr="00A1084C" w:rsidRDefault="00EB1817" w:rsidP="003F08B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</w:p>
    <w:p w14:paraId="02027168" w14:textId="566B7A54" w:rsidR="00DF3419" w:rsidRPr="00DF3419" w:rsidRDefault="00DF3419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oordinated with </w:t>
      </w:r>
      <w:r>
        <w:rPr>
          <w:rFonts w:asciiTheme="minorHAnsi" w:hAnsiTheme="minorHAnsi" w:cstheme="minorHAnsi"/>
          <w:sz w:val="24"/>
          <w:szCs w:val="24"/>
        </w:rPr>
        <w:t>L</w:t>
      </w:r>
      <w:r>
        <w:rPr>
          <w:rFonts w:asciiTheme="minorHAnsi" w:hAnsiTheme="minorHAnsi" w:cstheme="minorHAnsi"/>
          <w:sz w:val="24"/>
          <w:szCs w:val="24"/>
        </w:rPr>
        <w:t xml:space="preserve">ead </w:t>
      </w:r>
      <w:r>
        <w:rPr>
          <w:rFonts w:asciiTheme="minorHAnsi" w:hAnsiTheme="minorHAnsi" w:cstheme="minorHAnsi"/>
          <w:sz w:val="24"/>
          <w:szCs w:val="24"/>
        </w:rPr>
        <w:t>D</w:t>
      </w:r>
      <w:r>
        <w:rPr>
          <w:rFonts w:asciiTheme="minorHAnsi" w:hAnsiTheme="minorHAnsi" w:cstheme="minorHAnsi"/>
          <w:sz w:val="24"/>
          <w:szCs w:val="24"/>
        </w:rPr>
        <w:t xml:space="preserve">ata </w:t>
      </w:r>
      <w:r>
        <w:rPr>
          <w:rFonts w:asciiTheme="minorHAnsi" w:hAnsiTheme="minorHAnsi" w:cstheme="minorHAnsi"/>
          <w:sz w:val="24"/>
          <w:szCs w:val="24"/>
        </w:rPr>
        <w:t>S</w:t>
      </w:r>
      <w:r>
        <w:rPr>
          <w:rFonts w:asciiTheme="minorHAnsi" w:hAnsiTheme="minorHAnsi" w:cstheme="minorHAnsi"/>
          <w:sz w:val="24"/>
          <w:szCs w:val="24"/>
        </w:rPr>
        <w:t>cientist</w:t>
      </w:r>
      <w:r>
        <w:rPr>
          <w:rFonts w:asciiTheme="minorHAnsi" w:hAnsiTheme="minorHAnsi" w:cstheme="minorHAnsi"/>
          <w:sz w:val="24"/>
          <w:szCs w:val="24"/>
        </w:rPr>
        <w:t>;</w:t>
      </w:r>
      <w:r>
        <w:rPr>
          <w:rFonts w:asciiTheme="minorHAnsi" w:hAnsiTheme="minorHAnsi" w:cstheme="minorHAnsi"/>
          <w:sz w:val="24"/>
          <w:szCs w:val="24"/>
        </w:rPr>
        <w:t xml:space="preserve"> feature engineering, </w:t>
      </w:r>
      <w:r w:rsidR="00BA1ADF">
        <w:rPr>
          <w:rFonts w:asciiTheme="minorHAnsi" w:hAnsiTheme="minorHAnsi" w:cstheme="minorHAnsi"/>
          <w:sz w:val="24"/>
          <w:szCs w:val="24"/>
        </w:rPr>
        <w:t xml:space="preserve">conceptualization of different machine learning </w:t>
      </w:r>
      <w:r>
        <w:rPr>
          <w:rFonts w:asciiTheme="minorHAnsi" w:hAnsiTheme="minorHAnsi" w:cstheme="minorHAnsi"/>
          <w:sz w:val="24"/>
          <w:szCs w:val="24"/>
        </w:rPr>
        <w:t>model</w:t>
      </w:r>
      <w:r w:rsidR="00BA1ADF">
        <w:rPr>
          <w:rFonts w:asciiTheme="minorHAnsi" w:hAnsiTheme="minorHAnsi" w:cstheme="minorHAnsi"/>
          <w:sz w:val="24"/>
          <w:szCs w:val="24"/>
        </w:rPr>
        <w:t>s, results</w:t>
      </w:r>
      <w:r>
        <w:rPr>
          <w:rFonts w:asciiTheme="minorHAnsi" w:hAnsiTheme="minorHAnsi" w:cstheme="minorHAnsi"/>
          <w:sz w:val="24"/>
          <w:szCs w:val="24"/>
        </w:rPr>
        <w:t xml:space="preserve"> analysis and visualizations</w:t>
      </w:r>
      <w:r>
        <w:rPr>
          <w:rFonts w:asciiTheme="minorHAnsi" w:hAnsiTheme="minorHAnsi" w:cstheme="minorHAnsi"/>
          <w:sz w:val="24"/>
          <w:szCs w:val="24"/>
        </w:rPr>
        <w:t xml:space="preserve"> across</w:t>
      </w:r>
      <w:r w:rsidR="00BA1ADF">
        <w:rPr>
          <w:rFonts w:asciiTheme="minorHAnsi" w:hAnsiTheme="minorHAnsi" w:cstheme="minorHAnsi"/>
          <w:sz w:val="24"/>
          <w:szCs w:val="24"/>
        </w:rPr>
        <w:t xml:space="preserve"> several</w:t>
      </w:r>
      <w:r>
        <w:rPr>
          <w:rFonts w:asciiTheme="minorHAnsi" w:hAnsiTheme="minorHAnsi" w:cstheme="minorHAnsi"/>
          <w:sz w:val="24"/>
          <w:szCs w:val="24"/>
        </w:rPr>
        <w:t xml:space="preserve"> client projects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4C5066A4" w14:textId="1BE9732D" w:rsidR="008B23CD" w:rsidRPr="001118BB" w:rsidRDefault="00EF45B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>
        <w:rPr>
          <w:rFonts w:asciiTheme="minorHAnsi" w:hAnsiTheme="minorHAnsi" w:cstheme="minorHAnsi"/>
          <w:sz w:val="24"/>
          <w:szCs w:val="24"/>
        </w:rPr>
        <w:t>70%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5D63BD2D" w:rsidR="00E70804" w:rsidRPr="00F546FD" w:rsidRDefault="00E70804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</w:t>
      </w:r>
      <w:r w:rsidR="00F546FD">
        <w:rPr>
          <w:rFonts w:asciiTheme="minorHAnsi" w:hAnsiTheme="minorHAnsi" w:cstheme="minorHAnsi"/>
          <w:sz w:val="24"/>
          <w:szCs w:val="24"/>
        </w:rPr>
        <w:t xml:space="preserve">analysing and 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F546FD">
        <w:rPr>
          <w:rFonts w:asciiTheme="minorHAnsi" w:hAnsiTheme="minorHAnsi" w:cstheme="minorHAnsi"/>
          <w:sz w:val="24"/>
          <w:szCs w:val="24"/>
        </w:rPr>
        <w:t xml:space="preserve"> as a team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73E3B7BC" w:rsidR="000F313C" w:rsidRPr="006548F0" w:rsidRDefault="00F546FD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runtime of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codebase</w:t>
      </w:r>
      <w:r>
        <w:rPr>
          <w:rFonts w:asciiTheme="minorHAnsi" w:hAnsiTheme="minorHAnsi" w:cstheme="minorHAnsi"/>
          <w:sz w:val="24"/>
          <w:szCs w:val="24"/>
        </w:rPr>
        <w:t xml:space="preserve"> for data pre-processing and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machine learning modelling over full dataset, </w:t>
      </w:r>
      <w:r w:rsidR="00696A45">
        <w:rPr>
          <w:rFonts w:asciiTheme="minorHAnsi" w:hAnsiTheme="minorHAnsi" w:cstheme="minorHAnsi"/>
          <w:sz w:val="24"/>
          <w:szCs w:val="24"/>
        </w:rPr>
        <w:t xml:space="preserve">by </w:t>
      </w:r>
      <w:r w:rsidRPr="006548F0">
        <w:rPr>
          <w:rFonts w:asciiTheme="minorHAnsi" w:hAnsiTheme="minorHAnsi" w:cstheme="minorHAnsi"/>
          <w:sz w:val="24"/>
          <w:szCs w:val="24"/>
        </w:rPr>
        <w:t xml:space="preserve">order of magnitude </w:t>
      </w:r>
      <w:r w:rsidR="000F313C" w:rsidRPr="006548F0">
        <w:rPr>
          <w:rFonts w:asciiTheme="minorHAnsi" w:hAnsiTheme="minorHAnsi" w:cstheme="minorHAnsi"/>
          <w:sz w:val="24"/>
          <w:szCs w:val="24"/>
        </w:rPr>
        <w:t>using optimized NumPy, pandas, python coding and parallelism.</w:t>
      </w:r>
    </w:p>
    <w:p w14:paraId="4C79FA20" w14:textId="7737B4EC" w:rsidR="00F6112E" w:rsidRPr="006548F0" w:rsidRDefault="00696A4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eamlined</w:t>
      </w:r>
      <w:r w:rsidR="005439D5" w:rsidRPr="006548F0">
        <w:rPr>
          <w:rFonts w:asciiTheme="minorHAnsi" w:hAnsiTheme="minorHAnsi" w:cstheme="minorHAnsi"/>
          <w:sz w:val="24"/>
          <w:szCs w:val="24"/>
        </w:rPr>
        <w:t xml:space="preserve">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</w:t>
      </w:r>
      <w:r w:rsidR="00897B37">
        <w:rPr>
          <w:rFonts w:asciiTheme="minorHAnsi" w:hAnsiTheme="minorHAnsi" w:cstheme="minorHAnsi"/>
          <w:sz w:val="24"/>
          <w:szCs w:val="24"/>
        </w:rPr>
        <w:t>, independent of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achine learning technique</w:t>
      </w:r>
      <w:r w:rsidR="00897B37">
        <w:rPr>
          <w:rFonts w:asciiTheme="minorHAnsi" w:hAnsiTheme="minorHAnsi" w:cstheme="minorHAnsi"/>
          <w:sz w:val="24"/>
          <w:szCs w:val="24"/>
        </w:rPr>
        <w:t xml:space="preserve"> utilised</w:t>
      </w:r>
      <w:r w:rsidR="001E3C7E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49051EDA" w14:textId="5BF3462E" w:rsidR="00A3150F" w:rsidRDefault="005F7F30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in</w:t>
      </w:r>
      <w:r w:rsidR="00A3150F" w:rsidRPr="006548F0">
        <w:rPr>
          <w:rFonts w:asciiTheme="minorHAnsi" w:hAnsiTheme="minorHAnsi" w:cstheme="minorHAnsi"/>
          <w:sz w:val="24"/>
          <w:szCs w:val="24"/>
        </w:rPr>
        <w:t>efficiency</w:t>
      </w:r>
      <w:r w:rsidR="00E96E07">
        <w:rPr>
          <w:rFonts w:asciiTheme="minorHAnsi" w:hAnsiTheme="minorHAnsi" w:cstheme="minorHAnsi"/>
          <w:sz w:val="24"/>
          <w:szCs w:val="24"/>
        </w:rPr>
        <w:t xml:space="preserve"> by 5% in FMCG stock loading</w:t>
      </w:r>
      <w:r w:rsidR="00057B08">
        <w:rPr>
          <w:rFonts w:asciiTheme="minorHAnsi" w:hAnsiTheme="minorHAnsi" w:cstheme="minorHAnsi"/>
          <w:sz w:val="24"/>
          <w:szCs w:val="24"/>
        </w:rPr>
        <w:t xml:space="preserve"> </w:t>
      </w:r>
      <w:r w:rsidR="00A3150F" w:rsidRPr="006548F0">
        <w:rPr>
          <w:rFonts w:asciiTheme="minorHAnsi" w:hAnsiTheme="minorHAnsi" w:cstheme="minorHAnsi"/>
          <w:sz w:val="24"/>
          <w:szCs w:val="24"/>
        </w:rPr>
        <w:t>using Azure Databricks as a platform to run models.</w:t>
      </w:r>
    </w:p>
    <w:p w14:paraId="1ED838C4" w14:textId="182EF8CA" w:rsidR="00EE5213" w:rsidRPr="006548F0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tilised ML techniques like SARIMAX, Multi-Linear Regression, Random Forest, </w:t>
      </w:r>
      <w:proofErr w:type="spellStart"/>
      <w:r>
        <w:rPr>
          <w:rFonts w:asciiTheme="minorHAnsi" w:hAnsiTheme="minorHAnsi" w:cstheme="minorHAnsi"/>
          <w:sz w:val="24"/>
          <w:szCs w:val="24"/>
        </w:rPr>
        <w:t>XGBoost</w:t>
      </w:r>
      <w:proofErr w:type="spellEnd"/>
      <w:r>
        <w:rPr>
          <w:rFonts w:asciiTheme="minorHAnsi" w:hAnsiTheme="minorHAnsi" w:cstheme="minorHAnsi"/>
          <w:sz w:val="24"/>
          <w:szCs w:val="24"/>
        </w:rPr>
        <w:t>, Clustering, etc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77777777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</w:p>
    <w:p w14:paraId="08255174" w14:textId="26D73288" w:rsidR="00AD7B52" w:rsidRPr="004A3C5E" w:rsidRDefault="00CD5832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signed and developed prototype </w:t>
      </w:r>
      <w:r w:rsidR="00B950D1">
        <w:rPr>
          <w:rFonts w:asciiTheme="minorHAnsi" w:hAnsiTheme="minorHAnsi" w:cstheme="minorHAnsi"/>
          <w:sz w:val="24"/>
          <w:szCs w:val="24"/>
        </w:rPr>
        <w:t>C</w:t>
      </w:r>
      <w:r w:rsidRPr="004A3C5E">
        <w:rPr>
          <w:rFonts w:asciiTheme="minorHAnsi" w:hAnsiTheme="minorHAnsi" w:cstheme="minorHAnsi"/>
          <w:sz w:val="24"/>
          <w:szCs w:val="24"/>
        </w:rPr>
        <w:t xml:space="preserve">hatbot </w:t>
      </w:r>
      <w:r w:rsidR="00B950D1">
        <w:rPr>
          <w:rFonts w:asciiTheme="minorHAnsi" w:hAnsiTheme="minorHAnsi" w:cstheme="minorHAnsi"/>
          <w:sz w:val="24"/>
          <w:szCs w:val="24"/>
        </w:rPr>
        <w:t xml:space="preserve">project </w:t>
      </w:r>
      <w:r w:rsidRPr="004A3C5E">
        <w:rPr>
          <w:rFonts w:asciiTheme="minorHAnsi" w:hAnsiTheme="minorHAnsi" w:cstheme="minorHAnsi"/>
          <w:sz w:val="24"/>
          <w:szCs w:val="24"/>
        </w:rPr>
        <w:t xml:space="preserve">for a professional scenario with distress detection in a </w:t>
      </w:r>
      <w:r w:rsidR="00B950D1">
        <w:rPr>
          <w:rFonts w:asciiTheme="minorHAnsi" w:hAnsiTheme="minorHAnsi" w:cstheme="minorHAnsi"/>
          <w:sz w:val="24"/>
          <w:szCs w:val="24"/>
        </w:rPr>
        <w:t>small team</w:t>
      </w:r>
      <w:r w:rsidR="00AD7B52" w:rsidRPr="004A3C5E">
        <w:rPr>
          <w:rFonts w:asciiTheme="minorHAnsi" w:hAnsiTheme="minorHAnsi" w:cstheme="minorHAnsi"/>
          <w:sz w:val="24"/>
          <w:szCs w:val="24"/>
        </w:rPr>
        <w:t>;</w:t>
      </w:r>
      <w:r w:rsidRPr="004A3C5E">
        <w:rPr>
          <w:rFonts w:asciiTheme="minorHAnsi" w:hAnsiTheme="minorHAnsi" w:cstheme="minorHAnsi"/>
          <w:sz w:val="24"/>
          <w:szCs w:val="24"/>
        </w:rPr>
        <w:t xml:space="preserve"> architecture consisted of Android app, Python Django Server and Google </w:t>
      </w:r>
      <w:proofErr w:type="spellStart"/>
      <w:r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</w:t>
      </w:r>
      <w:proofErr w:type="spellStart"/>
      <w:r w:rsidR="00CD5832"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77777777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</w:p>
    <w:p w14:paraId="193EABC7" w14:textId="77777777" w:rsidR="005C7F28" w:rsidRPr="00921536" w:rsidRDefault="0069084D" w:rsidP="00176CB4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1450BA47" w14:textId="542E6F4B" w:rsidR="0069084D" w:rsidRPr="00921536" w:rsidRDefault="0069084D" w:rsidP="00176CB4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21536">
        <w:rPr>
          <w:rFonts w:asciiTheme="minorHAnsi" w:hAnsiTheme="minorHAnsi" w:cstheme="minorHAnsi"/>
          <w:sz w:val="24"/>
          <w:szCs w:val="24"/>
        </w:rPr>
        <w:t xml:space="preserve">Built </w:t>
      </w:r>
      <w:r w:rsidRPr="00847B04">
        <w:rPr>
          <w:rFonts w:asciiTheme="minorHAnsi" w:hAnsiTheme="minorHAnsi" w:cstheme="minorHAnsi"/>
          <w:sz w:val="24"/>
          <w:szCs w:val="24"/>
        </w:rPr>
        <w:t>Big Data</w:t>
      </w:r>
      <w:r w:rsidRPr="00921536">
        <w:rPr>
          <w:rFonts w:asciiTheme="minorHAnsi" w:hAnsiTheme="minorHAnsi" w:cstheme="minorHAnsi"/>
          <w:sz w:val="24"/>
          <w:szCs w:val="24"/>
        </w:rPr>
        <w:t xml:space="preserve"> tool </w:t>
      </w:r>
      <w:r w:rsidRPr="00847B04">
        <w:rPr>
          <w:rFonts w:asciiTheme="minorHAnsi" w:hAnsiTheme="minorHAnsi" w:cstheme="minorHAnsi"/>
          <w:sz w:val="24"/>
          <w:szCs w:val="24"/>
        </w:rPr>
        <w:t>mining</w:t>
      </w:r>
      <w:r w:rsidR="00DC5FBE" w:rsidRPr="00921536">
        <w:rPr>
          <w:rFonts w:asciiTheme="minorHAnsi" w:hAnsiTheme="minorHAnsi" w:cstheme="minorHAnsi"/>
          <w:sz w:val="24"/>
          <w:szCs w:val="24"/>
        </w:rPr>
        <w:t xml:space="preserve"> search logs</w:t>
      </w:r>
      <w:r w:rsidRPr="00921536">
        <w:rPr>
          <w:rFonts w:asciiTheme="minorHAnsi" w:hAnsiTheme="minorHAnsi" w:cstheme="minorHAnsi"/>
          <w:sz w:val="24"/>
          <w:szCs w:val="24"/>
        </w:rPr>
        <w:t xml:space="preserve"> to</w:t>
      </w:r>
      <w:r w:rsidR="0080236A">
        <w:rPr>
          <w:rFonts w:asciiTheme="minorHAnsi" w:hAnsiTheme="minorHAnsi" w:cstheme="minorHAnsi"/>
          <w:sz w:val="24"/>
          <w:szCs w:val="24"/>
        </w:rPr>
        <w:t xml:space="preserve"> determine</w:t>
      </w:r>
      <w:r w:rsidRPr="00921536">
        <w:rPr>
          <w:rFonts w:asciiTheme="minorHAnsi" w:hAnsiTheme="minorHAnsi" w:cstheme="minorHAnsi"/>
          <w:sz w:val="24"/>
          <w:szCs w:val="24"/>
        </w:rPr>
        <w:t xml:space="preserve"> most im</w:t>
      </w:r>
      <w:r w:rsidR="00FB513F" w:rsidRPr="00921536">
        <w:rPr>
          <w:rFonts w:asciiTheme="minorHAnsi" w:hAnsiTheme="minorHAnsi" w:cstheme="minorHAnsi"/>
          <w:sz w:val="24"/>
          <w:szCs w:val="24"/>
        </w:rPr>
        <w:t>portant locations</w:t>
      </w:r>
      <w:r w:rsidR="0080236A">
        <w:rPr>
          <w:rFonts w:asciiTheme="minorHAnsi" w:hAnsiTheme="minorHAnsi" w:cstheme="minorHAnsi"/>
          <w:sz w:val="24"/>
          <w:szCs w:val="24"/>
        </w:rPr>
        <w:t xml:space="preserve"> using </w:t>
      </w:r>
      <w:r w:rsidR="0080236A" w:rsidRPr="00847B04">
        <w:rPr>
          <w:rFonts w:asciiTheme="minorHAnsi" w:hAnsiTheme="minorHAnsi" w:cstheme="minorHAnsi"/>
          <w:sz w:val="24"/>
          <w:szCs w:val="24"/>
        </w:rPr>
        <w:t>Machine Learning</w:t>
      </w:r>
      <w:r w:rsidRPr="00921536">
        <w:rPr>
          <w:rFonts w:asciiTheme="minorHAnsi" w:hAnsiTheme="minorHAnsi" w:cstheme="minorHAnsi"/>
          <w:sz w:val="24"/>
          <w:szCs w:val="24"/>
        </w:rPr>
        <w:t>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3" w:name="h.vhwjivmdtxco" w:colFirst="0" w:colLast="0"/>
      <w:bookmarkEnd w:id="3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77777777" w:rsidR="00A30D74" w:rsidRPr="00CB589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4" w:name="h.rc9cn53fscl1" w:colFirst="0" w:colLast="0"/>
      <w:bookmarkEnd w:id="4"/>
      <w:r w:rsidRPr="00CB5893">
        <w:rPr>
          <w:rFonts w:asciiTheme="majorHAnsi" w:eastAsia="Calibri" w:hAnsiTheme="majorHAnsi" w:cs="Calibri"/>
          <w:sz w:val="22"/>
          <w:szCs w:val="22"/>
        </w:rPr>
        <w:t>FEBRUARY 2015 - NOVEMBER 2016</w:t>
      </w:r>
    </w:p>
    <w:p w14:paraId="796745A3" w14:textId="743E437A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</w:t>
      </w:r>
      <w:r w:rsidR="0089097E" w:rsidRPr="00482088">
        <w:rPr>
          <w:rFonts w:asciiTheme="minorHAnsi" w:eastAsia="Calibri" w:hAnsiTheme="minorHAnsi" w:cstheme="minorHAnsi"/>
          <w:sz w:val="24"/>
          <w:szCs w:val="24"/>
        </w:rPr>
        <w:t xml:space="preserve"> prototyp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, with active feedback from </w:t>
      </w:r>
      <w:r w:rsidR="00A10454" w:rsidRPr="00482088">
        <w:rPr>
          <w:rFonts w:asciiTheme="minorHAnsi" w:eastAsia="Calibri" w:hAnsiTheme="minorHAnsi" w:cstheme="minorHAnsi"/>
          <w:noProof/>
          <w:sz w:val="24"/>
          <w:szCs w:val="24"/>
        </w:rPr>
        <w:t>supervisor</w:t>
      </w:r>
      <w:r w:rsidRPr="00482088">
        <w:rPr>
          <w:rFonts w:asciiTheme="minorHAnsi" w:eastAsia="Calibri" w:hAnsiTheme="minorHAnsi" w:cstheme="minorHAnsi"/>
          <w:sz w:val="24"/>
          <w:szCs w:val="24"/>
        </w:rPr>
        <w:t>, for searching and accessing yesteryear Question Papers of Board Exams and Entrance Examinations, single-handedly.</w:t>
      </w:r>
    </w:p>
    <w:p w14:paraId="12902DAF" w14:textId="72AAB723" w:rsidR="00A30D74" w:rsidRPr="00482088" w:rsidRDefault="00A30D74" w:rsidP="00176CB4">
      <w:pPr>
        <w:pStyle w:val="Normal1"/>
        <w:numPr>
          <w:ilvl w:val="1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Used </w:t>
      </w:r>
      <w:r w:rsidRPr="0079220B">
        <w:rPr>
          <w:rFonts w:asciiTheme="minorHAnsi" w:eastAsia="Calibri" w:hAnsiTheme="minorHAnsi" w:cstheme="minorHAnsi"/>
          <w:sz w:val="24"/>
          <w:szCs w:val="24"/>
        </w:rPr>
        <w:t>Django Frameworks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and </w:t>
      </w:r>
      <w:r w:rsidRPr="0079220B">
        <w:rPr>
          <w:rFonts w:asciiTheme="minorHAnsi" w:eastAsia="Calibri" w:hAnsiTheme="minorHAnsi" w:cstheme="minorHAnsi"/>
          <w:sz w:val="24"/>
          <w:szCs w:val="24"/>
        </w:rPr>
        <w:t>MariaDB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database backend</w:t>
      </w:r>
      <w:r w:rsidR="00984FD6" w:rsidRPr="00482088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0E46CC0C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ne</w:t>
      </w:r>
      <w:r w:rsidR="004721A8" w:rsidRPr="00482088">
        <w:rPr>
          <w:rFonts w:asciiTheme="minorHAnsi" w:eastAsia="Calibri" w:hAnsiTheme="minorHAnsi" w:cstheme="minorHAnsi"/>
          <w:sz w:val="24"/>
          <w:szCs w:val="24"/>
        </w:rPr>
        <w:t>w educative content files in a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Digital L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making use of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Python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5" w:name="h.r07ltaovs057" w:colFirst="0" w:colLast="0"/>
      <w:bookmarkEnd w:id="5"/>
      <w:r w:rsidRPr="00321A23">
        <w:rPr>
          <w:rFonts w:asciiTheme="majorHAnsi" w:eastAsia="Calibri" w:hAnsiTheme="majorHAnsi" w:cs="Calibri"/>
          <w:sz w:val="26"/>
          <w:szCs w:val="26"/>
        </w:rPr>
        <w:lastRenderedPageBreak/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77777777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6" w:name="h.q5rtbcag0ekt" w:colFirst="0" w:colLast="0"/>
      <w:bookmarkEnd w:id="6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</w:p>
    <w:p w14:paraId="69732D36" w14:textId="77777777" w:rsidR="00B210B3" w:rsidRPr="00321A23" w:rsidRDefault="00B210B3" w:rsidP="00176CB4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 w:rsidRPr="00321A23">
        <w:rPr>
          <w:rFonts w:asciiTheme="minorHAnsi" w:eastAsia="Calibri" w:hAnsiTheme="minorHAnsi" w:cstheme="minorHAnsi"/>
          <w:sz w:val="24"/>
          <w:szCs w:val="24"/>
        </w:rPr>
        <w:t>Integrated Proprietary C# tool with 3</w:t>
      </w:r>
      <w:r w:rsidRPr="00321A23">
        <w:rPr>
          <w:rFonts w:asciiTheme="minorHAnsi" w:eastAsia="Calibri" w:hAnsiTheme="minorHAnsi" w:cstheme="minorHAnsi"/>
          <w:sz w:val="24"/>
          <w:szCs w:val="24"/>
          <w:vertAlign w:val="superscript"/>
        </w:rPr>
        <w:t>rd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party suite in </w:t>
      </w:r>
      <w:r w:rsidRPr="00473B98">
        <w:rPr>
          <w:rFonts w:asciiTheme="minorHAnsi" w:eastAsia="Calibri" w:hAnsiTheme="minorHAnsi" w:cstheme="minorHAnsi"/>
          <w:sz w:val="24"/>
          <w:szCs w:val="24"/>
        </w:rPr>
        <w:t>Testing A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in a </w:t>
      </w:r>
      <w:r w:rsidR="007B32E4" w:rsidRPr="00321A23">
        <w:rPr>
          <w:rFonts w:asciiTheme="minorHAnsi" w:eastAsia="Calibri" w:hAnsiTheme="minorHAnsi" w:cstheme="minorHAnsi"/>
          <w:sz w:val="24"/>
          <w:szCs w:val="24"/>
        </w:rPr>
        <w:t>2-member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team.</w:t>
      </w:r>
    </w:p>
    <w:p w14:paraId="029A5D31" w14:textId="77777777" w:rsidR="00A30D74" w:rsidRPr="00321A23" w:rsidRDefault="00A30D74" w:rsidP="00176CB4">
      <w:pPr>
        <w:pStyle w:val="Normal1"/>
        <w:numPr>
          <w:ilvl w:val="0"/>
          <w:numId w:val="18"/>
        </w:numPr>
        <w:spacing w:line="276" w:lineRule="auto"/>
        <w:ind w:right="-30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21A23">
        <w:rPr>
          <w:rFonts w:asciiTheme="minorHAnsi" w:eastAsia="Calibri" w:hAnsiTheme="minorHAnsi" w:cstheme="minorHAnsi"/>
          <w:sz w:val="24"/>
          <w:szCs w:val="24"/>
        </w:rPr>
        <w:t>Experimented on prototype Android application for testing mobile apps as a Proof of Concept.</w:t>
      </w:r>
    </w:p>
    <w:p w14:paraId="76F5DBD7" w14:textId="77777777" w:rsidR="00A30D74" w:rsidRPr="00CD653F" w:rsidRDefault="00A30D74" w:rsidP="00A30D74">
      <w:pPr>
        <w:pStyle w:val="Heading3"/>
        <w:spacing w:before="200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7" w:name="h.5t46t72i9f1b" w:colFirst="0" w:colLast="0"/>
      <w:bookmarkStart w:id="8" w:name="h.kkkafe6kzsr9" w:colFirst="0" w:colLast="0"/>
      <w:bookmarkEnd w:id="7"/>
      <w:bookmarkEnd w:id="8"/>
      <w:r w:rsidRPr="00CD653F">
        <w:rPr>
          <w:rFonts w:asciiTheme="majorHAnsi" w:eastAsia="Calibri" w:hAnsiTheme="majorHAnsi" w:cs="Calibri"/>
          <w:sz w:val="26"/>
          <w:szCs w:val="26"/>
        </w:rPr>
        <w:t>Autonomous Ground Vehicle Research Group, IIT Kharagpur</w:t>
      </w:r>
      <w:r w:rsidRPr="00CD653F">
        <w:rPr>
          <w:rFonts w:asciiTheme="majorHAnsi" w:eastAsia="Calibri" w:hAnsiTheme="majorHAnsi" w:cs="Calibri"/>
          <w:b w:val="0"/>
          <w:sz w:val="26"/>
          <w:szCs w:val="26"/>
        </w:rPr>
        <w:t xml:space="preserve"> - Junior Developer</w:t>
      </w:r>
    </w:p>
    <w:p w14:paraId="50FFCC68" w14:textId="77777777" w:rsidR="00A30D74" w:rsidRPr="00CD653F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9" w:name="h.a9h8q81z8fqg" w:colFirst="0" w:colLast="0"/>
      <w:bookmarkEnd w:id="9"/>
      <w:r w:rsidRPr="00CD653F">
        <w:rPr>
          <w:rFonts w:asciiTheme="majorHAnsi" w:eastAsia="Calibri" w:hAnsiTheme="majorHAnsi" w:cs="Calibri"/>
          <w:sz w:val="22"/>
          <w:szCs w:val="22"/>
        </w:rPr>
        <w:t>AUGUST 2011 - MARCH 2013</w:t>
      </w:r>
    </w:p>
    <w:p w14:paraId="51E4F5C3" w14:textId="4E5AA8B3" w:rsidR="00A30D74" w:rsidRPr="00396BE2" w:rsidRDefault="007179A3" w:rsidP="00176CB4">
      <w:pPr>
        <w:pStyle w:val="Normal1"/>
        <w:numPr>
          <w:ilvl w:val="0"/>
          <w:numId w:val="19"/>
        </w:numPr>
        <w:spacing w:before="120" w:line="276" w:lineRule="auto"/>
        <w:ind w:right="-3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96BE2">
        <w:rPr>
          <w:rFonts w:asciiTheme="minorHAnsi" w:eastAsia="Calibri" w:hAnsiTheme="minorHAnsi" w:cstheme="minorHAnsi"/>
          <w:sz w:val="24"/>
          <w:szCs w:val="24"/>
        </w:rPr>
        <w:t>Acquainted with</w:t>
      </w:r>
      <w:r w:rsidR="00A30D74" w:rsidRPr="00396BE2">
        <w:rPr>
          <w:rFonts w:asciiTheme="minorHAnsi" w:eastAsia="Calibri" w:hAnsiTheme="minorHAnsi" w:cstheme="minorHAnsi"/>
          <w:sz w:val="24"/>
          <w:szCs w:val="24"/>
        </w:rPr>
        <w:t xml:space="preserve"> techniques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like</w:t>
      </w:r>
      <w:r w:rsidR="00A30D74" w:rsidRPr="00396BE2">
        <w:rPr>
          <w:rFonts w:asciiTheme="minorHAnsi" w:eastAsia="Calibri" w:hAnsiTheme="minorHAnsi" w:cstheme="minorHAnsi"/>
          <w:sz w:val="24"/>
          <w:szCs w:val="24"/>
        </w:rPr>
        <w:t xml:space="preserve"> A* search, Simultaneous Location and Mapping (SLAM), Reinforcement learning and Imitation Learning on 3D point cloud from LIDAR, stereoscopic vision</w:t>
      </w:r>
      <w:r w:rsidR="00176CB4">
        <w:rPr>
          <w:rFonts w:asciiTheme="minorHAnsi" w:eastAsia="Calibri" w:hAnsiTheme="minorHAnsi" w:cstheme="minorHAnsi"/>
          <w:sz w:val="24"/>
          <w:szCs w:val="24"/>
        </w:rPr>
        <w:t xml:space="preserve"> under </w:t>
      </w:r>
      <w:r w:rsidR="00176CB4">
        <w:rPr>
          <w:rFonts w:asciiTheme="minorHAnsi" w:hAnsiTheme="minorHAnsi" w:cstheme="minorHAnsi"/>
          <w:sz w:val="24"/>
          <w:szCs w:val="24"/>
        </w:rPr>
        <w:t>T</w:t>
      </w:r>
      <w:r w:rsidR="00176CB4" w:rsidRPr="00396BE2">
        <w:rPr>
          <w:rFonts w:asciiTheme="minorHAnsi" w:hAnsiTheme="minorHAnsi" w:cstheme="minorHAnsi"/>
          <w:sz w:val="24"/>
          <w:szCs w:val="24"/>
        </w:rPr>
        <w:t xml:space="preserve">eam </w:t>
      </w:r>
      <w:hyperlink r:id="rId11">
        <w:r w:rsidR="00176CB4" w:rsidRPr="00396BE2">
          <w:rPr>
            <w:rFonts w:asciiTheme="minorHAnsi" w:hAnsiTheme="minorHAnsi" w:cstheme="minorHAnsi"/>
            <w:color w:val="1155CC"/>
            <w:sz w:val="24"/>
            <w:szCs w:val="24"/>
            <w:u w:val="single"/>
          </w:rPr>
          <w:t>AGV</w:t>
        </w:r>
      </w:hyperlink>
      <w:r w:rsidR="00A30D74" w:rsidRPr="00396BE2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1FBD60C0" w14:textId="70A4DF6C" w:rsidR="00A30D74" w:rsidRPr="00396BE2" w:rsidRDefault="00A30D74" w:rsidP="00176CB4">
      <w:pPr>
        <w:pStyle w:val="Normal1"/>
        <w:numPr>
          <w:ilvl w:val="0"/>
          <w:numId w:val="19"/>
        </w:numPr>
        <w:spacing w:line="276" w:lineRule="auto"/>
        <w:ind w:right="-30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Contributed to SONAR and GPS sensor modules for </w:t>
      </w:r>
      <w:r w:rsidR="00A10454" w:rsidRPr="00473B98">
        <w:rPr>
          <w:rFonts w:asciiTheme="minorHAnsi" w:eastAsia="Calibri" w:hAnsiTheme="minorHAnsi" w:cstheme="minorHAnsi"/>
          <w:noProof/>
          <w:sz w:val="24"/>
          <w:szCs w:val="24"/>
        </w:rPr>
        <w:t xml:space="preserve">path </w:t>
      </w:r>
      <w:r w:rsidRPr="00473B98">
        <w:rPr>
          <w:rFonts w:asciiTheme="minorHAnsi" w:eastAsia="Calibri" w:hAnsiTheme="minorHAnsi" w:cstheme="minorHAnsi"/>
          <w:noProof/>
          <w:sz w:val="24"/>
          <w:szCs w:val="24"/>
        </w:rPr>
        <w:t>planning</w:t>
      </w:r>
      <w:r w:rsidRPr="00473B98">
        <w:rPr>
          <w:rFonts w:asciiTheme="minorHAnsi" w:eastAsia="Calibri" w:hAnsiTheme="minorHAnsi" w:cstheme="minorHAnsi"/>
          <w:sz w:val="24"/>
          <w:szCs w:val="24"/>
        </w:rPr>
        <w:t xml:space="preserve"> and obstacle avoidance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using Kalman Filter </w:t>
      </w:r>
      <w:r w:rsidR="008B4A83" w:rsidRPr="00396BE2">
        <w:rPr>
          <w:rFonts w:asciiTheme="minorHAnsi" w:eastAsia="Calibri" w:hAnsiTheme="minorHAnsi" w:cstheme="minorHAnsi"/>
          <w:sz w:val="24"/>
          <w:szCs w:val="24"/>
        </w:rPr>
        <w:t>for bot prototypes which won a few awards at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IGVC '12</w:t>
      </w:r>
      <w:r w:rsidR="00F02533" w:rsidRPr="00396BE2">
        <w:rPr>
          <w:rFonts w:asciiTheme="minorHAnsi" w:eastAsia="Calibri" w:hAnsiTheme="minorHAnsi" w:cstheme="minorHAnsi"/>
          <w:sz w:val="24"/>
          <w:szCs w:val="24"/>
        </w:rPr>
        <w:t xml:space="preserve"> &amp; ‘13</w:t>
      </w:r>
      <w:r w:rsidRPr="00396BE2">
        <w:rPr>
          <w:rFonts w:asciiTheme="minorHAnsi" w:eastAsia="Calibri" w:hAnsiTheme="minorHAnsi" w:cstheme="minorHAnsi"/>
          <w:sz w:val="24"/>
          <w:szCs w:val="24"/>
        </w:rPr>
        <w:t>, Michigan, USA</w:t>
      </w:r>
      <w:r w:rsidR="008B4A83" w:rsidRPr="00396BE2">
        <w:rPr>
          <w:rFonts w:asciiTheme="minorHAnsi" w:eastAsia="Calibri" w:hAnsiTheme="minorHAnsi" w:cstheme="minorHAnsi"/>
          <w:sz w:val="24"/>
          <w:szCs w:val="24"/>
        </w:rPr>
        <w:t xml:space="preserve">, and also 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Autonomous Rover ​prototype chassis for ​Team Indus​, Google Lunar </w:t>
      </w:r>
      <w:proofErr w:type="spellStart"/>
      <w:r w:rsidRPr="00396BE2">
        <w:rPr>
          <w:rFonts w:asciiTheme="minorHAnsi" w:eastAsia="Calibri" w:hAnsiTheme="minorHAnsi" w:cstheme="minorHAnsi"/>
          <w:sz w:val="24"/>
          <w:szCs w:val="24"/>
        </w:rPr>
        <w:t>Xprize</w:t>
      </w:r>
      <w:proofErr w:type="spellEnd"/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finalist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0" w:name="h.e8hcxhzhg2p9" w:colFirst="0" w:colLast="0"/>
      <w:bookmarkEnd w:id="10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1" w:name="h.nq8olo9stnt7" w:colFirst="0" w:colLast="0"/>
      <w:bookmarkStart w:id="12" w:name="h.dxv8uk5x6qrr" w:colFirst="0" w:colLast="0"/>
      <w:bookmarkEnd w:id="11"/>
      <w:bookmarkEnd w:id="12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4427A89A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3" w:name="h.djnsgux8koz2" w:colFirst="0" w:colLast="0"/>
      <w:bookmarkEnd w:id="13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164F0E6E" w14:textId="7E0AD883" w:rsidR="005D213C" w:rsidRPr="00E47C94" w:rsidRDefault="005D213C" w:rsidP="00C34D46">
      <w:pPr>
        <w:pStyle w:val="Normal1"/>
        <w:numPr>
          <w:ilvl w:val="0"/>
          <w:numId w:val="20"/>
        </w:numPr>
        <w:spacing w:before="12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47C94">
        <w:rPr>
          <w:rFonts w:asciiTheme="minorHAnsi" w:hAnsiTheme="minorHAnsi" w:cstheme="minorHAnsi"/>
          <w:sz w:val="24"/>
          <w:szCs w:val="24"/>
        </w:rPr>
        <w:t xml:space="preserve">Used </w:t>
      </w:r>
      <w:r w:rsidRPr="00D16B19">
        <w:rPr>
          <w:rFonts w:asciiTheme="minorHAnsi" w:hAnsiTheme="minorHAnsi" w:cstheme="minorHAnsi"/>
          <w:sz w:val="24"/>
          <w:szCs w:val="24"/>
        </w:rPr>
        <w:t>Hadoop Streaming</w:t>
      </w:r>
      <w:r w:rsidRPr="00E47C94">
        <w:rPr>
          <w:rFonts w:asciiTheme="minorHAnsi" w:hAnsiTheme="minorHAnsi" w:cstheme="minorHAnsi"/>
          <w:sz w:val="24"/>
          <w:szCs w:val="24"/>
        </w:rPr>
        <w:t xml:space="preserve"> utility to extract and </w:t>
      </w:r>
      <w:r w:rsidRPr="00E47C94">
        <w:rPr>
          <w:rFonts w:asciiTheme="minorHAnsi" w:hAnsiTheme="minorHAnsi" w:cstheme="minorHAnsi"/>
          <w:noProof/>
          <w:sz w:val="24"/>
          <w:szCs w:val="24"/>
        </w:rPr>
        <w:t>analyze</w:t>
      </w:r>
      <w:r w:rsidRPr="00E47C94">
        <w:rPr>
          <w:rFonts w:asciiTheme="minorHAnsi" w:hAnsiTheme="minorHAnsi" w:cstheme="minorHAnsi"/>
          <w:sz w:val="24"/>
          <w:szCs w:val="24"/>
        </w:rPr>
        <w:t xml:space="preserve"> </w:t>
      </w:r>
      <w:r w:rsidRPr="00D16B19">
        <w:rPr>
          <w:rFonts w:asciiTheme="minorHAnsi" w:hAnsiTheme="minorHAnsi" w:cstheme="minorHAnsi"/>
          <w:sz w:val="24"/>
          <w:szCs w:val="24"/>
        </w:rPr>
        <w:t>meaningful information</w:t>
      </w:r>
      <w:r w:rsidRPr="00E47C94">
        <w:rPr>
          <w:rFonts w:asciiTheme="minorHAnsi" w:hAnsiTheme="minorHAnsi" w:cstheme="minorHAnsi"/>
          <w:sz w:val="24"/>
          <w:szCs w:val="24"/>
        </w:rPr>
        <w:t xml:space="preserve"> from large website and sales </w:t>
      </w:r>
      <w:r w:rsidRPr="00D16B19">
        <w:rPr>
          <w:rFonts w:asciiTheme="minorHAnsi" w:hAnsiTheme="minorHAnsi" w:cstheme="minorHAnsi"/>
          <w:sz w:val="24"/>
          <w:szCs w:val="24"/>
        </w:rPr>
        <w:t>logs</w:t>
      </w:r>
      <w:r w:rsidRPr="00E47C94">
        <w:rPr>
          <w:rFonts w:asciiTheme="minorHAnsi" w:hAnsiTheme="minorHAnsi" w:cstheme="minorHAnsi"/>
          <w:sz w:val="24"/>
          <w:szCs w:val="24"/>
        </w:rPr>
        <w:t xml:space="preserve">, with </w:t>
      </w:r>
      <w:r w:rsidRPr="00D16B19">
        <w:rPr>
          <w:rFonts w:asciiTheme="minorHAnsi" w:hAnsiTheme="minorHAnsi" w:cstheme="minorHAnsi"/>
          <w:sz w:val="24"/>
          <w:szCs w:val="24"/>
        </w:rPr>
        <w:t>Python mapper and reducer</w:t>
      </w:r>
      <w:r w:rsidRPr="00E47C94">
        <w:rPr>
          <w:rFonts w:asciiTheme="minorHAnsi" w:hAnsiTheme="minorHAnsi" w:cstheme="minorHAnsi"/>
          <w:sz w:val="24"/>
          <w:szCs w:val="24"/>
        </w:rPr>
        <w:t xml:space="preserve"> scripts to run </w:t>
      </w:r>
      <w:bookmarkStart w:id="14" w:name="_GoBack"/>
      <w:r w:rsidRPr="00D16B19">
        <w:rPr>
          <w:rFonts w:asciiTheme="minorHAnsi" w:hAnsiTheme="minorHAnsi" w:cstheme="minorHAnsi"/>
          <w:noProof/>
          <w:sz w:val="24"/>
          <w:szCs w:val="24"/>
        </w:rPr>
        <w:t>Map-Reduce</w:t>
      </w:r>
      <w:r w:rsidRPr="00E47C94">
        <w:rPr>
          <w:rFonts w:asciiTheme="minorHAnsi" w:hAnsiTheme="minorHAnsi" w:cstheme="minorHAnsi"/>
          <w:sz w:val="24"/>
          <w:szCs w:val="24"/>
        </w:rPr>
        <w:t xml:space="preserve"> </w:t>
      </w:r>
      <w:bookmarkEnd w:id="14"/>
      <w:r w:rsidRPr="00E47C94">
        <w:rPr>
          <w:rFonts w:asciiTheme="minorHAnsi" w:hAnsiTheme="minorHAnsi" w:cstheme="minorHAnsi"/>
          <w:sz w:val="24"/>
          <w:szCs w:val="24"/>
        </w:rPr>
        <w:t>on a Hadoop cluster.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5" w:name="h.vh95wa35gep2" w:colFirst="0" w:colLast="0"/>
      <w:bookmarkEnd w:id="15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242471C1" w14:textId="466489AD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6" w:name="h.bulny1crgp89" w:colFirst="0" w:colLast="0"/>
      <w:bookmarkEnd w:id="16"/>
    </w:p>
    <w:p w14:paraId="3F356D02" w14:textId="200CBFBD" w:rsidR="00A30D74" w:rsidRPr="00555789" w:rsidRDefault="00E41F5C" w:rsidP="00A30D74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r w:rsidRPr="00555789">
        <w:rPr>
          <w:rFonts w:asciiTheme="majorHAnsi" w:eastAsia="Calibri" w:hAnsiTheme="majorHAnsi" w:cs="Calibri"/>
          <w:color w:val="943634"/>
          <w:u w:val="single"/>
        </w:rPr>
        <w:t>Competition</w:t>
      </w:r>
    </w:p>
    <w:p w14:paraId="7FA3B599" w14:textId="77777777" w:rsidR="00A30D74" w:rsidRPr="00555789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7" w:name="h.hfay035iymqe" w:colFirst="0" w:colLast="0"/>
      <w:bookmarkStart w:id="18" w:name="h.abt4kj2ijrsr" w:colFirst="0" w:colLast="0"/>
      <w:bookmarkEnd w:id="17"/>
      <w:bookmarkEnd w:id="18"/>
      <w:r w:rsidRPr="00555789">
        <w:rPr>
          <w:rFonts w:asciiTheme="majorHAnsi" w:eastAsia="Calibri" w:hAnsiTheme="majorHAnsi" w:cs="Calibri"/>
          <w:sz w:val="26"/>
          <w:szCs w:val="26"/>
        </w:rPr>
        <w:t xml:space="preserve">Robocop, </w:t>
      </w:r>
      <w:r w:rsidRPr="00555789">
        <w:rPr>
          <w:rFonts w:asciiTheme="majorHAnsi" w:eastAsia="Calibri" w:hAnsiTheme="majorHAnsi" w:cs="Calibri"/>
          <w:noProof/>
          <w:sz w:val="26"/>
          <w:szCs w:val="26"/>
        </w:rPr>
        <w:t>Robotix</w:t>
      </w:r>
      <w:r w:rsidRPr="00555789">
        <w:rPr>
          <w:rFonts w:asciiTheme="majorHAnsi" w:eastAsia="Calibri" w:hAnsiTheme="majorHAnsi" w:cs="Calibri"/>
          <w:sz w:val="26"/>
          <w:szCs w:val="26"/>
        </w:rPr>
        <w:t xml:space="preserve"> ‘11</w:t>
      </w:r>
      <w:r w:rsidRPr="00555789">
        <w:rPr>
          <w:rFonts w:asciiTheme="majorHAnsi" w:eastAsia="Calibri" w:hAnsiTheme="majorHAnsi" w:cs="Calibri"/>
          <w:b w:val="0"/>
          <w:sz w:val="26"/>
          <w:szCs w:val="26"/>
        </w:rPr>
        <w:t xml:space="preserve"> - Kshitij’11. Techno-Management fest of IIT Kharagpur</w:t>
      </w:r>
    </w:p>
    <w:p w14:paraId="467AA08C" w14:textId="77777777" w:rsidR="00A30D74" w:rsidRPr="007A61BA" w:rsidRDefault="00A30D74" w:rsidP="00C34D46">
      <w:pPr>
        <w:pStyle w:val="Normal1"/>
        <w:numPr>
          <w:ilvl w:val="0"/>
          <w:numId w:val="21"/>
        </w:numPr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Won </w:t>
      </w:r>
      <w:r w:rsidRPr="007A61BA">
        <w:rPr>
          <w:rFonts w:asciiTheme="minorHAnsi" w:eastAsia="Calibri" w:hAnsiTheme="minorHAnsi" w:cstheme="minorHAnsi"/>
          <w:b/>
          <w:sz w:val="24"/>
          <w:szCs w:val="24"/>
        </w:rPr>
        <w:t>Best Freshers’ Award</w:t>
      </w: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 with </w:t>
      </w:r>
      <w:r w:rsidR="007B32E4" w:rsidRPr="007A61BA">
        <w:rPr>
          <w:rFonts w:asciiTheme="minorHAnsi" w:eastAsia="Calibri" w:hAnsiTheme="minorHAnsi" w:cstheme="minorHAnsi"/>
          <w:sz w:val="24"/>
          <w:szCs w:val="24"/>
        </w:rPr>
        <w:t>3-member</w:t>
      </w: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 team in Robotics Event implementing </w:t>
      </w:r>
      <w:r w:rsidRPr="007A61BA">
        <w:rPr>
          <w:rFonts w:asciiTheme="minorHAnsi" w:eastAsia="Calibri" w:hAnsiTheme="minorHAnsi" w:cstheme="minorHAnsi"/>
          <w:b/>
          <w:sz w:val="24"/>
          <w:szCs w:val="24"/>
        </w:rPr>
        <w:t>Image Processing.</w:t>
      </w:r>
    </w:p>
    <w:p w14:paraId="696DFF56" w14:textId="77777777" w:rsidR="00A30D74" w:rsidRPr="007A61BA" w:rsidRDefault="00A30D74" w:rsidP="00C34D46">
      <w:pPr>
        <w:pStyle w:val="Normal1"/>
        <w:numPr>
          <w:ilvl w:val="0"/>
          <w:numId w:val="21"/>
        </w:numPr>
        <w:spacing w:line="276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Used </w:t>
      </w:r>
      <w:r w:rsidRPr="007A61BA">
        <w:rPr>
          <w:rFonts w:asciiTheme="minorHAnsi" w:eastAsia="Calibri" w:hAnsiTheme="minorHAnsi" w:cstheme="minorHAnsi"/>
          <w:b/>
          <w:sz w:val="24"/>
          <w:szCs w:val="24"/>
        </w:rPr>
        <w:t>OpenCV</w:t>
      </w: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 libraries in VC++ Project, run on a laptop driving Differential Drive of the </w:t>
      </w:r>
      <w:r w:rsidRPr="007A61BA">
        <w:rPr>
          <w:rFonts w:asciiTheme="minorHAnsi" w:eastAsia="Calibri" w:hAnsiTheme="minorHAnsi" w:cstheme="minorHAnsi"/>
          <w:noProof/>
          <w:sz w:val="24"/>
          <w:szCs w:val="24"/>
        </w:rPr>
        <w:t>bot</w:t>
      </w:r>
      <w:r w:rsidRPr="007A61BA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BE97656" w14:textId="77777777" w:rsidR="00A30D74" w:rsidRPr="008E7F41" w:rsidRDefault="00A30D74" w:rsidP="00A30D74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9" w:name="h.628phil8unj9" w:colFirst="0" w:colLast="0"/>
      <w:bookmarkEnd w:id="19"/>
      <w:r w:rsidRPr="008E7F41">
        <w:rPr>
          <w:rFonts w:asciiTheme="majorHAnsi" w:eastAsia="Calibri" w:hAnsiTheme="majorHAnsi" w:cs="Calibri"/>
          <w:color w:val="943634"/>
          <w:u w:val="single"/>
        </w:rPr>
        <w:t>Skills</w:t>
      </w:r>
      <w:r w:rsidR="0053275F" w:rsidRPr="008E7F41">
        <w:rPr>
          <w:rFonts w:asciiTheme="majorHAnsi" w:eastAsia="Calibri" w:hAnsiTheme="majorHAnsi" w:cs="Calibri"/>
          <w:color w:val="943634"/>
          <w:u w:val="single"/>
        </w:rPr>
        <w:t xml:space="preserve"> and Expertise</w:t>
      </w:r>
    </w:p>
    <w:p w14:paraId="066D90E5" w14:textId="0ABCEFD7" w:rsidR="00A30D74" w:rsidRPr="008E7F41" w:rsidRDefault="00A30D74" w:rsidP="00A30D74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</w:t>
      </w:r>
      <w:r w:rsidR="007A50C0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 C,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 C++ 11, </w:t>
      </w:r>
      <w:r w:rsidR="007A50C0" w:rsidRPr="008E7F41">
        <w:rPr>
          <w:rFonts w:asciiTheme="minorHAnsi" w:eastAsia="Calibri" w:hAnsiTheme="minorHAnsi" w:cstheme="minorHAnsi"/>
          <w:b/>
          <w:sz w:val="24"/>
          <w:szCs w:val="24"/>
        </w:rPr>
        <w:t>Kotlin, Java</w:t>
      </w:r>
      <w:r w:rsidR="00815624" w:rsidRPr="008E7F41">
        <w:rPr>
          <w:rFonts w:asciiTheme="minorHAnsi" w:eastAsia="Calibri" w:hAnsiTheme="minorHAnsi" w:cstheme="minorHAnsi"/>
          <w:b/>
          <w:sz w:val="24"/>
          <w:szCs w:val="24"/>
        </w:rPr>
        <w:t>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="007179A3"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="00892D60" w:rsidRPr="008E7F41">
        <w:rPr>
          <w:rFonts w:asciiTheme="minorHAnsi" w:eastAsia="Calibri" w:hAnsiTheme="minorHAnsi" w:cstheme="minorHAnsi"/>
          <w:sz w:val="24"/>
          <w:szCs w:val="24"/>
        </w:rPr>
        <w:t>Advanced v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ersion </w:t>
      </w:r>
      <w:r w:rsidR="0053275F" w:rsidRPr="008E7F41">
        <w:rPr>
          <w:rFonts w:asciiTheme="minorHAnsi" w:eastAsia="Calibri" w:hAnsiTheme="minorHAnsi" w:cstheme="minorHAnsi"/>
          <w:sz w:val="24"/>
          <w:szCs w:val="24"/>
        </w:rPr>
        <w:t xml:space="preserve">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="00A10454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ithub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45C57E4" w14:textId="2653A3BB" w:rsidR="00A30D74" w:rsidRPr="008E7F41" w:rsidRDefault="007179A3" w:rsidP="00A30D74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34621D" w:rsidRPr="008E7F41">
        <w:rPr>
          <w:rFonts w:asciiTheme="minorHAnsi" w:eastAsia="Calibri" w:hAnsiTheme="minorHAnsi" w:cstheme="minorHAnsi"/>
          <w:sz w:val="24"/>
          <w:szCs w:val="24"/>
        </w:rPr>
        <w:t>libraries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>: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</w:t>
      </w:r>
      <w:r w:rsidR="00AF728D" w:rsidRPr="008E7F41">
        <w:rPr>
          <w:rFonts w:asciiTheme="minorHAnsi" w:eastAsia="Calibri" w:hAnsiTheme="minorHAnsi" w:cstheme="minorHAnsi"/>
          <w:b/>
          <w:sz w:val="24"/>
          <w:szCs w:val="24"/>
        </w:rPr>
        <w:t>p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andas, </w:t>
      </w:r>
      <w:r w:rsidR="003C166D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</w:t>
      </w:r>
      <w:r w:rsidR="00A30D74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learn</w:t>
      </w:r>
      <w:r w:rsidR="0001618C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, Django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>;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 xml:space="preserve"> Python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Matplotlib, </w:t>
      </w:r>
      <w:r w:rsidR="00D706A3" w:rsidRPr="008E7F41">
        <w:rPr>
          <w:rFonts w:asciiTheme="minorHAnsi" w:eastAsia="Calibri" w:hAnsiTheme="minorHAnsi" w:cstheme="minorHAnsi"/>
          <w:b/>
          <w:sz w:val="24"/>
          <w:szCs w:val="24"/>
        </w:rPr>
        <w:t>s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eaborn, </w:t>
      </w:r>
      <w:proofErr w:type="spellStart"/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>Plotly</w:t>
      </w:r>
      <w:proofErr w:type="spellEnd"/>
      <w:r w:rsidR="0001618C"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55A4903B" w14:textId="7E9BC90C" w:rsidR="00A30D74" w:rsidRPr="008E7F41" w:rsidRDefault="007179A3" w:rsidP="00A30D74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>Development Environments: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proofErr w:type="spellStart"/>
      <w:r w:rsidR="00814665">
        <w:rPr>
          <w:rFonts w:asciiTheme="minorHAnsi" w:eastAsia="Calibri" w:hAnsiTheme="minorHAnsi" w:cstheme="minorHAnsi"/>
          <w:b/>
          <w:sz w:val="24"/>
          <w:szCs w:val="24"/>
        </w:rPr>
        <w:t>Jupyter</w:t>
      </w:r>
      <w:proofErr w:type="spellEnd"/>
      <w:r w:rsidR="00814665">
        <w:rPr>
          <w:rFonts w:asciiTheme="minorHAnsi" w:eastAsia="Calibri" w:hAnsiTheme="minorHAnsi" w:cstheme="minorHAnsi"/>
          <w:b/>
          <w:sz w:val="24"/>
          <w:szCs w:val="24"/>
        </w:rPr>
        <w:t xml:space="preserve">,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>PyCharm</w:t>
      </w:r>
      <w:r w:rsidR="00A30D74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, </w:t>
      </w:r>
      <w:r w:rsidR="00CD7F2E" w:rsidRPr="008E7F41">
        <w:rPr>
          <w:rFonts w:asciiTheme="minorHAnsi" w:eastAsia="Calibri" w:hAnsiTheme="minorHAnsi" w:cstheme="minorHAnsi"/>
          <w:b/>
          <w:sz w:val="24"/>
          <w:szCs w:val="24"/>
        </w:rPr>
        <w:t>Android</w:t>
      </w:r>
      <w:r w:rsidR="00A30D74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 Studio</w:t>
      </w:r>
      <w:r w:rsidR="00867354" w:rsidRPr="008E7F41">
        <w:rPr>
          <w:rFonts w:asciiTheme="minorHAnsi" w:eastAsia="Calibri" w:hAnsiTheme="minorHAnsi" w:cstheme="minorHAnsi"/>
          <w:sz w:val="24"/>
          <w:szCs w:val="24"/>
        </w:rPr>
        <w:t>; A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 xml:space="preserve">dvanced code </w:t>
      </w:r>
      <w:r w:rsidR="00A10454"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A30D74" w:rsidRPr="008E7F41">
        <w:rPr>
          <w:rFonts w:asciiTheme="minorHAnsi" w:eastAsia="Calibri" w:hAnsiTheme="minorHAnsi" w:cstheme="minorHAnsi"/>
          <w:b/>
          <w:sz w:val="24"/>
          <w:szCs w:val="24"/>
        </w:rPr>
        <w:t>Atom</w:t>
      </w:r>
      <w:r w:rsidR="00CD7F2E" w:rsidRPr="008E7F41">
        <w:rPr>
          <w:rFonts w:asciiTheme="minorHAnsi" w:eastAsia="Calibri" w:hAnsiTheme="minorHAnsi" w:cstheme="minorHAnsi"/>
          <w:b/>
          <w:sz w:val="24"/>
          <w:szCs w:val="24"/>
        </w:rPr>
        <w:t>, Sublime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56B284A" w14:textId="77777777" w:rsidR="00A30D74" w:rsidRPr="009B12B7" w:rsidRDefault="00A30D74" w:rsidP="00A30D74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20" w:name="h.o0a0tjnqfjmk" w:colFirst="0" w:colLast="0"/>
      <w:bookmarkEnd w:id="20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3AF58396" w14:textId="77777777" w:rsidR="00A30D74" w:rsidRPr="009B12B7" w:rsidRDefault="00A30D74" w:rsidP="00C34D46">
      <w:pPr>
        <w:pStyle w:val="Normal1"/>
        <w:numPr>
          <w:ilvl w:val="0"/>
          <w:numId w:val="22"/>
        </w:numPr>
        <w:spacing w:before="12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</w:p>
    <w:p w14:paraId="77C5F020" w14:textId="77777777" w:rsidR="00A30D74" w:rsidRPr="009B12B7" w:rsidRDefault="00A30D74" w:rsidP="00C34D46">
      <w:pPr>
        <w:pStyle w:val="Normal1"/>
        <w:numPr>
          <w:ilvl w:val="0"/>
          <w:numId w:val="22"/>
        </w:numPr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Outdoor group activities like road trips, mountain trekking</w:t>
      </w:r>
    </w:p>
    <w:p w14:paraId="7F99E545" w14:textId="77777777" w:rsidR="00CA6FB1" w:rsidRPr="009B12B7" w:rsidRDefault="00A30D74" w:rsidP="00C34D46">
      <w:pPr>
        <w:pStyle w:val="Normal1"/>
        <w:numPr>
          <w:ilvl w:val="0"/>
          <w:numId w:val="22"/>
        </w:numPr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Sketching</w:t>
      </w:r>
    </w:p>
    <w:sectPr w:rsidR="00CA6FB1" w:rsidRPr="009B12B7" w:rsidSect="00FB513F">
      <w:headerReference w:type="default" r:id="rId12"/>
      <w:headerReference w:type="first" r:id="rId13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171D0F" w14:textId="77777777" w:rsidR="00145037" w:rsidRDefault="00145037" w:rsidP="009A1374">
      <w:pPr>
        <w:spacing w:before="0" w:line="240" w:lineRule="auto"/>
      </w:pPr>
      <w:r>
        <w:separator/>
      </w:r>
    </w:p>
  </w:endnote>
  <w:endnote w:type="continuationSeparator" w:id="0">
    <w:p w14:paraId="1F4FCDD3" w14:textId="77777777" w:rsidR="00145037" w:rsidRDefault="00145037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5F8928" w14:textId="77777777" w:rsidR="00145037" w:rsidRDefault="00145037" w:rsidP="009A1374">
      <w:pPr>
        <w:spacing w:before="0" w:line="240" w:lineRule="auto"/>
      </w:pPr>
      <w:r>
        <w:separator/>
      </w:r>
    </w:p>
  </w:footnote>
  <w:footnote w:type="continuationSeparator" w:id="0">
    <w:p w14:paraId="191A8601" w14:textId="77777777" w:rsidR="00145037" w:rsidRDefault="00145037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3210F"/>
    <w:rsid w:val="00036924"/>
    <w:rsid w:val="000412BE"/>
    <w:rsid w:val="00057B08"/>
    <w:rsid w:val="000670C3"/>
    <w:rsid w:val="00072098"/>
    <w:rsid w:val="000B01CD"/>
    <w:rsid w:val="000C7080"/>
    <w:rsid w:val="000D5A62"/>
    <w:rsid w:val="000F313C"/>
    <w:rsid w:val="00107702"/>
    <w:rsid w:val="001118BB"/>
    <w:rsid w:val="00111D01"/>
    <w:rsid w:val="00124B80"/>
    <w:rsid w:val="00124FB2"/>
    <w:rsid w:val="001259B5"/>
    <w:rsid w:val="0014330B"/>
    <w:rsid w:val="00144B90"/>
    <w:rsid w:val="00145037"/>
    <w:rsid w:val="0017581B"/>
    <w:rsid w:val="00176CB4"/>
    <w:rsid w:val="00190FE0"/>
    <w:rsid w:val="00196185"/>
    <w:rsid w:val="001B0E8D"/>
    <w:rsid w:val="001C37FF"/>
    <w:rsid w:val="001E3C7E"/>
    <w:rsid w:val="001E494F"/>
    <w:rsid w:val="00201391"/>
    <w:rsid w:val="00213069"/>
    <w:rsid w:val="002146B2"/>
    <w:rsid w:val="00215AC0"/>
    <w:rsid w:val="00216997"/>
    <w:rsid w:val="00273710"/>
    <w:rsid w:val="00277A11"/>
    <w:rsid w:val="0028081D"/>
    <w:rsid w:val="00284595"/>
    <w:rsid w:val="00292A6D"/>
    <w:rsid w:val="002A4151"/>
    <w:rsid w:val="002B590D"/>
    <w:rsid w:val="002D6CF6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7649"/>
    <w:rsid w:val="0044467C"/>
    <w:rsid w:val="004521AA"/>
    <w:rsid w:val="00462504"/>
    <w:rsid w:val="004721A8"/>
    <w:rsid w:val="00473B98"/>
    <w:rsid w:val="00482088"/>
    <w:rsid w:val="00491D0B"/>
    <w:rsid w:val="004A3C5E"/>
    <w:rsid w:val="004A4487"/>
    <w:rsid w:val="004B394A"/>
    <w:rsid w:val="004B6ADC"/>
    <w:rsid w:val="004D134F"/>
    <w:rsid w:val="004F3D9E"/>
    <w:rsid w:val="004F6559"/>
    <w:rsid w:val="00507EEC"/>
    <w:rsid w:val="00522239"/>
    <w:rsid w:val="0053275F"/>
    <w:rsid w:val="005439D5"/>
    <w:rsid w:val="00555789"/>
    <w:rsid w:val="00570211"/>
    <w:rsid w:val="0057061B"/>
    <w:rsid w:val="00572284"/>
    <w:rsid w:val="00592F72"/>
    <w:rsid w:val="005C7F28"/>
    <w:rsid w:val="005D213C"/>
    <w:rsid w:val="005E1682"/>
    <w:rsid w:val="005F5D59"/>
    <w:rsid w:val="005F7F30"/>
    <w:rsid w:val="0060049F"/>
    <w:rsid w:val="006045DD"/>
    <w:rsid w:val="00634A62"/>
    <w:rsid w:val="006508E0"/>
    <w:rsid w:val="006548F0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16B1B"/>
    <w:rsid w:val="007179A3"/>
    <w:rsid w:val="00732E38"/>
    <w:rsid w:val="007421DD"/>
    <w:rsid w:val="007651BA"/>
    <w:rsid w:val="0079220B"/>
    <w:rsid w:val="007A50C0"/>
    <w:rsid w:val="007A61BA"/>
    <w:rsid w:val="007B32E4"/>
    <w:rsid w:val="007D0D43"/>
    <w:rsid w:val="007D52E0"/>
    <w:rsid w:val="007E094B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D0"/>
    <w:rsid w:val="00867354"/>
    <w:rsid w:val="0088150A"/>
    <w:rsid w:val="0089097E"/>
    <w:rsid w:val="00892D60"/>
    <w:rsid w:val="00897B37"/>
    <w:rsid w:val="008A37F9"/>
    <w:rsid w:val="008A4F66"/>
    <w:rsid w:val="008B1B3D"/>
    <w:rsid w:val="008B23CD"/>
    <w:rsid w:val="008B4A83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4776E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A071FC"/>
    <w:rsid w:val="00A10454"/>
    <w:rsid w:val="00A1084C"/>
    <w:rsid w:val="00A30D74"/>
    <w:rsid w:val="00A3150F"/>
    <w:rsid w:val="00A5234C"/>
    <w:rsid w:val="00A52C8C"/>
    <w:rsid w:val="00A562E7"/>
    <w:rsid w:val="00A677CE"/>
    <w:rsid w:val="00A9223A"/>
    <w:rsid w:val="00AD7B52"/>
    <w:rsid w:val="00AF728D"/>
    <w:rsid w:val="00B17EF7"/>
    <w:rsid w:val="00B210B3"/>
    <w:rsid w:val="00B55DFA"/>
    <w:rsid w:val="00B60690"/>
    <w:rsid w:val="00B67223"/>
    <w:rsid w:val="00B67ED6"/>
    <w:rsid w:val="00B924D3"/>
    <w:rsid w:val="00B950D1"/>
    <w:rsid w:val="00BA1ADF"/>
    <w:rsid w:val="00BA2622"/>
    <w:rsid w:val="00BB0947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9352C"/>
    <w:rsid w:val="00C96F42"/>
    <w:rsid w:val="00CA4536"/>
    <w:rsid w:val="00CA6FB1"/>
    <w:rsid w:val="00CB5893"/>
    <w:rsid w:val="00CD5832"/>
    <w:rsid w:val="00CD653F"/>
    <w:rsid w:val="00CD7F2E"/>
    <w:rsid w:val="00CE0F07"/>
    <w:rsid w:val="00CF3063"/>
    <w:rsid w:val="00D143A6"/>
    <w:rsid w:val="00D16B19"/>
    <w:rsid w:val="00D2425C"/>
    <w:rsid w:val="00D246F0"/>
    <w:rsid w:val="00D334E9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4084"/>
    <w:rsid w:val="00E1530A"/>
    <w:rsid w:val="00E27E5B"/>
    <w:rsid w:val="00E41F5C"/>
    <w:rsid w:val="00E47C94"/>
    <w:rsid w:val="00E6017E"/>
    <w:rsid w:val="00E70804"/>
    <w:rsid w:val="00E7612A"/>
    <w:rsid w:val="00E816EF"/>
    <w:rsid w:val="00E96E07"/>
    <w:rsid w:val="00EA799B"/>
    <w:rsid w:val="00EB1817"/>
    <w:rsid w:val="00EB648F"/>
    <w:rsid w:val="00EC5F66"/>
    <w:rsid w:val="00ED5244"/>
    <w:rsid w:val="00ED5487"/>
    <w:rsid w:val="00EE5213"/>
    <w:rsid w:val="00EF45B2"/>
    <w:rsid w:val="00F02533"/>
    <w:rsid w:val="00F04922"/>
    <w:rsid w:val="00F0555A"/>
    <w:rsid w:val="00F12EEE"/>
    <w:rsid w:val="00F259D3"/>
    <w:rsid w:val="00F32566"/>
    <w:rsid w:val="00F546FD"/>
    <w:rsid w:val="00F6112E"/>
    <w:rsid w:val="00FA03B8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company/3863365?trk=prof-exp-company-nam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437015-A3C6-4F14-BE9D-3D77B76AD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1</TotalTime>
  <Pages>2</Pages>
  <Words>801</Words>
  <Characters>456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9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TTABRATA</dc:creator>
  <cp:lastModifiedBy>Sushovan Mandal</cp:lastModifiedBy>
  <cp:revision>162</cp:revision>
  <dcterms:created xsi:type="dcterms:W3CDTF">2016-04-15T14:37:00Z</dcterms:created>
  <dcterms:modified xsi:type="dcterms:W3CDTF">2019-04-13T14:49:00Z</dcterms:modified>
</cp:coreProperties>
</file>